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7C279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9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5F144E">
        <w:t xml:space="preserve">Michalovi Magulovi, bývalému členovi dozornej rady, TIPOS, národná lotériová spoločnosť, </w:t>
      </w:r>
      <w:r w:rsidR="00412628">
        <w:br/>
      </w:r>
      <w:proofErr w:type="spellStart"/>
      <w:r w:rsidR="00D32CC6">
        <w:t>a.</w:t>
      </w:r>
      <w:r w:rsidR="005F144E">
        <w:t>s</w:t>
      </w:r>
      <w:proofErr w:type="spellEnd"/>
      <w:r w:rsidR="005F144E">
        <w:t xml:space="preserve">. </w:t>
      </w:r>
      <w:r w:rsidR="00DB0600">
        <w:t>(</w:t>
      </w:r>
      <w:r w:rsidR="005F144E">
        <w:t>odvolaný z verejnej funkcie 29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412628">
        <w:t>Michalovi Magulovi, bývalému členovi dozornej rady, TIPOS, n</w:t>
      </w:r>
      <w:r w:rsidR="00D32CC6">
        <w:t>árodná lotériová spoločnosť, a.</w:t>
      </w:r>
      <w:bookmarkStart w:id="0" w:name="_GoBack"/>
      <w:bookmarkEnd w:id="0"/>
      <w:r w:rsidR="00412628">
        <w:t>s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74362B">
        <w:t>5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2628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144E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4362B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2799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2CC6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9C5BA7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68FE8-A4F7-4340-ACCB-4BBBC6D22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9</cp:revision>
  <cp:lastPrinted>2021-12-02T13:20:00Z</cp:lastPrinted>
  <dcterms:created xsi:type="dcterms:W3CDTF">2021-09-24T06:29:00Z</dcterms:created>
  <dcterms:modified xsi:type="dcterms:W3CDTF">2025-06-18T15:14:00Z</dcterms:modified>
</cp:coreProperties>
</file>